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52CA37B3" w:rsidR="00211E6D" w:rsidRPr="00290E99" w:rsidRDefault="004E16B1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10DFE506" wp14:editId="6B670604">
            <wp:extent cx="6400800" cy="3600450"/>
            <wp:effectExtent l="0" t="0" r="0" b="0"/>
            <wp:docPr id="1443314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55CDC54B" w:rsidR="00211E6D" w:rsidRPr="00290E99" w:rsidRDefault="004E16B1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17E1AFF" wp14:editId="20A9C544">
            <wp:extent cx="6400800" cy="3493770"/>
            <wp:effectExtent l="0" t="0" r="0" b="0"/>
            <wp:docPr id="42227036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270369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489FA3D6" w:rsidR="00051DC6" w:rsidRDefault="004E16B1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drawing>
          <wp:inline distT="0" distB="0" distL="0" distR="0" wp14:anchorId="7C9245BF" wp14:editId="671A5574">
            <wp:extent cx="6400800" cy="3600450"/>
            <wp:effectExtent l="0" t="0" r="0" b="0"/>
            <wp:docPr id="169753338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53338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15775CAC" w:rsidR="00051DC6" w:rsidRPr="00290E99" w:rsidRDefault="004E16B1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A08D22D" wp14:editId="703BFA26">
            <wp:extent cx="6400800" cy="3493770"/>
            <wp:effectExtent l="0" t="0" r="0" b="0"/>
            <wp:docPr id="2021373975" name="Picture 5" descr="A computer screen with a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373975" name="Picture 5" descr="A computer screen with a whit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139BAFEF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75AF7246" wp14:editId="146E1441">
            <wp:extent cx="6400800" cy="3493770"/>
            <wp:effectExtent l="0" t="0" r="0" b="0"/>
            <wp:docPr id="361363773" name="Picture 6" descr="A computer screen with a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363773" name="Picture 6" descr="A computer screen with a whit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50D67839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B3017D0" wp14:editId="40DAABCC">
            <wp:extent cx="6400800" cy="3600450"/>
            <wp:effectExtent l="0" t="0" r="0" b="0"/>
            <wp:docPr id="1621930769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930769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07C73848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1873CC02" wp14:editId="4DAE0159">
            <wp:extent cx="6400800" cy="3600450"/>
            <wp:effectExtent l="0" t="0" r="0" b="0"/>
            <wp:docPr id="484786181" name="Picture 8" descr="A computer screen with a messag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786181" name="Picture 8" descr="A computer screen with a message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55BB1CFF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8F8E592" wp14:editId="7360F687">
            <wp:extent cx="6400800" cy="3493770"/>
            <wp:effectExtent l="0" t="0" r="0" b="0"/>
            <wp:docPr id="1470426225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426225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3E00F192" w14:textId="3CF9FA29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3537DEF7" wp14:editId="2F7BD2A6">
            <wp:extent cx="6400800" cy="3493770"/>
            <wp:effectExtent l="0" t="0" r="0" b="0"/>
            <wp:docPr id="2016375228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375228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B4E69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3AF37A3C" w14:textId="065CD731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0</w:t>
      </w:r>
    </w:p>
    <w:p w14:paraId="1F8FABE6" w14:textId="6F22A3D4" w:rsidR="00051DC6" w:rsidRPr="00051DC6" w:rsidRDefault="004E16B1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B10488B" wp14:editId="462106FB">
            <wp:extent cx="6400800" cy="3493770"/>
            <wp:effectExtent l="0" t="0" r="0" b="0"/>
            <wp:docPr id="700847642" name="Picture 11" descr="A computer screen with a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47642" name="Picture 11" descr="A computer screen with a whit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46822" w14:textId="7C15AB9D" w:rsidR="00290E99" w:rsidRPr="004E16B1" w:rsidRDefault="00290E99" w:rsidP="004E16B1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290E99" w:rsidRPr="004E16B1" w:rsidSect="003F23CE">
      <w:headerReference w:type="default" r:id="rId17"/>
      <w:footerReference w:type="even" r:id="rId18"/>
      <w:footerReference w:type="default" r:id="rId1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6F0DF" w14:textId="77777777" w:rsidR="00E774FE" w:rsidRDefault="00E774FE">
      <w:r>
        <w:separator/>
      </w:r>
    </w:p>
  </w:endnote>
  <w:endnote w:type="continuationSeparator" w:id="0">
    <w:p w14:paraId="0C9A1C54" w14:textId="77777777" w:rsidR="00E774FE" w:rsidRDefault="00E77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F184F" w14:textId="77777777" w:rsidR="00E774FE" w:rsidRDefault="00E774FE">
      <w:r>
        <w:separator/>
      </w:r>
    </w:p>
  </w:footnote>
  <w:footnote w:type="continuationSeparator" w:id="0">
    <w:p w14:paraId="1F37DCE7" w14:textId="77777777" w:rsidR="00E774FE" w:rsidRDefault="00E77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4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6B1"/>
    <w:rsid w:val="004E1E43"/>
    <w:rsid w:val="00507905"/>
    <w:rsid w:val="005103CD"/>
    <w:rsid w:val="00527C9F"/>
    <w:rsid w:val="00532AA2"/>
    <w:rsid w:val="00536346"/>
    <w:rsid w:val="00582317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4F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5</cp:revision>
  <dcterms:created xsi:type="dcterms:W3CDTF">2023-07-24T22:48:00Z</dcterms:created>
  <dcterms:modified xsi:type="dcterms:W3CDTF">2023-08-07T22:04:00Z</dcterms:modified>
</cp:coreProperties>
</file>